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D69327" w14:textId="33CBB007" w:rsidR="00471F64" w:rsidRDefault="00471F64" w:rsidP="000074F8">
      <w:pPr>
        <w:rPr>
          <w:lang w:bidi="ar-AE"/>
        </w:rPr>
      </w:pPr>
      <w:bookmarkStart w:id="0" w:name="_GoBack"/>
      <w:bookmarkEnd w:id="0"/>
    </w:p>
    <w:p w14:paraId="282CC7D9" w14:textId="1B056584" w:rsidR="009E6DA2" w:rsidRPr="00A54593" w:rsidRDefault="00966E0D" w:rsidP="009E6DA2">
      <w:pPr>
        <w:jc w:val="center"/>
        <w:rPr>
          <w:b/>
          <w:bCs/>
          <w:u w:val="single"/>
          <w:rtl/>
          <w:lang w:bidi="ar-AE"/>
        </w:rPr>
      </w:pPr>
      <w:r>
        <w:rPr>
          <w:rFonts w:hint="cs"/>
          <w:b/>
          <w:bCs/>
          <w:u w:val="single"/>
          <w:rtl/>
          <w:lang w:bidi="ar-AE"/>
        </w:rPr>
        <w:t>طلب إلغاء</w:t>
      </w:r>
      <w:r w:rsidR="009849CD">
        <w:rPr>
          <w:rFonts w:hint="cs"/>
          <w:b/>
          <w:bCs/>
          <w:u w:val="single"/>
          <w:rtl/>
          <w:lang w:bidi="ar-AE"/>
        </w:rPr>
        <w:t xml:space="preserve"> اجراءات </w:t>
      </w:r>
      <w:r>
        <w:rPr>
          <w:rFonts w:hint="cs"/>
          <w:b/>
          <w:bCs/>
          <w:u w:val="single"/>
          <w:rtl/>
          <w:lang w:bidi="ar-AE"/>
        </w:rPr>
        <w:t>تجميد</w:t>
      </w:r>
      <w:r w:rsidR="009849CD">
        <w:rPr>
          <w:rFonts w:hint="cs"/>
          <w:b/>
          <w:bCs/>
          <w:u w:val="single"/>
          <w:rtl/>
          <w:lang w:bidi="ar-AE"/>
        </w:rPr>
        <w:t xml:space="preserve"> الأموال والتدابير الأخرى</w:t>
      </w:r>
    </w:p>
    <w:p w14:paraId="378E2D4C" w14:textId="646C964C" w:rsidR="009E6DA2" w:rsidRDefault="009E6DA2" w:rsidP="009E6DA2">
      <w:pPr>
        <w:jc w:val="center"/>
        <w:rPr>
          <w:rtl/>
          <w:lang w:bidi="ar-AE"/>
        </w:rPr>
      </w:pPr>
    </w:p>
    <w:p w14:paraId="026A44D3" w14:textId="449668AE" w:rsidR="001541FB" w:rsidRDefault="009E6DA2" w:rsidP="00797FAB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اسم </w:t>
      </w:r>
      <w:proofErr w:type="gramStart"/>
      <w:r w:rsidRPr="00A54593">
        <w:rPr>
          <w:rFonts w:hint="cs"/>
          <w:b/>
          <w:bCs/>
          <w:rtl/>
          <w:lang w:bidi="ar-AE"/>
        </w:rPr>
        <w:t>( الشخص</w:t>
      </w:r>
      <w:proofErr w:type="gramEnd"/>
      <w:r w:rsidRPr="00A54593">
        <w:rPr>
          <w:rFonts w:hint="cs"/>
          <w:b/>
          <w:bCs/>
          <w:rtl/>
          <w:lang w:bidi="ar-AE"/>
        </w:rPr>
        <w:t xml:space="preserve"> / </w:t>
      </w:r>
      <w:r w:rsidR="00456397">
        <w:rPr>
          <w:rFonts w:hint="cs"/>
          <w:b/>
          <w:bCs/>
          <w:rtl/>
          <w:lang w:bidi="ar-AE"/>
        </w:rPr>
        <w:t>الكيان</w:t>
      </w:r>
      <w:r w:rsidRPr="00A54593">
        <w:rPr>
          <w:rFonts w:hint="cs"/>
          <w:b/>
          <w:bCs/>
          <w:rtl/>
          <w:lang w:bidi="ar-AE"/>
        </w:rPr>
        <w:t xml:space="preserve"> ) </w:t>
      </w:r>
      <w:r w:rsidR="00456397">
        <w:rPr>
          <w:rFonts w:hint="cs"/>
          <w:b/>
          <w:bCs/>
          <w:rtl/>
          <w:lang w:bidi="ar-AE"/>
        </w:rPr>
        <w:t>المتضرر من اجراءات التجميد</w:t>
      </w:r>
      <w:r w:rsidRPr="00A54593">
        <w:rPr>
          <w:rFonts w:hint="cs"/>
          <w:b/>
          <w:bCs/>
          <w:rtl/>
          <w:lang w:bidi="ar-AE"/>
        </w:rPr>
        <w:t xml:space="preserve">: </w:t>
      </w:r>
    </w:p>
    <w:p w14:paraId="593AA743" w14:textId="77777777" w:rsidR="00922780" w:rsidRPr="00922780" w:rsidRDefault="00922780" w:rsidP="00922780">
      <w:pPr>
        <w:bidi/>
        <w:rPr>
          <w:b/>
          <w:bCs/>
          <w:lang w:bidi="ar-AE"/>
        </w:rPr>
      </w:pPr>
    </w:p>
    <w:p w14:paraId="6261108D" w14:textId="6760B618" w:rsidR="00922780" w:rsidRDefault="00922780" w:rsidP="00922780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>
        <w:rPr>
          <w:rFonts w:hint="cs"/>
          <w:b/>
          <w:bCs/>
          <w:rtl/>
          <w:lang w:bidi="ar-AE"/>
        </w:rPr>
        <w:t xml:space="preserve">المستندات الثبوتية للمتضرر من اجراءات التجميد مع إرفاقها في الطلب </w:t>
      </w:r>
      <w:proofErr w:type="gramStart"/>
      <w:r>
        <w:rPr>
          <w:rFonts w:hint="cs"/>
          <w:b/>
          <w:bCs/>
          <w:rtl/>
          <w:lang w:bidi="ar-AE"/>
        </w:rPr>
        <w:t>( الهوية</w:t>
      </w:r>
      <w:proofErr w:type="gramEnd"/>
      <w:r>
        <w:rPr>
          <w:rFonts w:hint="cs"/>
          <w:b/>
          <w:bCs/>
          <w:rtl/>
          <w:lang w:bidi="ar-AE"/>
        </w:rPr>
        <w:t xml:space="preserve"> الشخصية ، جواز السفر ، الرخصة التجارية</w:t>
      </w:r>
      <w:r w:rsidR="009C30C9">
        <w:rPr>
          <w:rFonts w:hint="cs"/>
          <w:b/>
          <w:bCs/>
          <w:rtl/>
          <w:lang w:bidi="ar-AE"/>
        </w:rPr>
        <w:t>، الخ</w:t>
      </w:r>
      <w:r>
        <w:rPr>
          <w:rFonts w:hint="cs"/>
          <w:b/>
          <w:bCs/>
          <w:rtl/>
          <w:lang w:bidi="ar-AE"/>
        </w:rPr>
        <w:t xml:space="preserve"> )</w:t>
      </w:r>
      <w:r w:rsidRPr="00A54593">
        <w:rPr>
          <w:rFonts w:hint="cs"/>
          <w:b/>
          <w:bCs/>
          <w:rtl/>
          <w:lang w:bidi="ar-AE"/>
        </w:rPr>
        <w:t>:</w:t>
      </w:r>
    </w:p>
    <w:tbl>
      <w:tblPr>
        <w:tblStyle w:val="TableGrid"/>
        <w:bidiVisual/>
        <w:tblW w:w="0" w:type="auto"/>
        <w:tblInd w:w="1080" w:type="dxa"/>
        <w:tblLook w:val="04A0" w:firstRow="1" w:lastRow="0" w:firstColumn="1" w:lastColumn="0" w:noHBand="0" w:noVBand="1"/>
      </w:tblPr>
      <w:tblGrid>
        <w:gridCol w:w="2652"/>
        <w:gridCol w:w="2653"/>
        <w:gridCol w:w="2653"/>
      </w:tblGrid>
      <w:tr w:rsidR="00922780" w14:paraId="55E9FD03" w14:textId="77777777" w:rsidTr="00447C1B">
        <w:trPr>
          <w:trHeight w:val="422"/>
        </w:trPr>
        <w:tc>
          <w:tcPr>
            <w:tcW w:w="2652" w:type="dxa"/>
            <w:vAlign w:val="center"/>
          </w:tcPr>
          <w:p w14:paraId="688DDA0D" w14:textId="3257F6A0" w:rsidR="00922780" w:rsidRPr="00C1512A" w:rsidRDefault="00922780" w:rsidP="00447C1B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ar-AE"/>
              </w:rPr>
            </w:pPr>
            <w:r>
              <w:rPr>
                <w:rFonts w:hint="cs"/>
                <w:b/>
                <w:bCs/>
                <w:rtl/>
                <w:lang w:bidi="ar-AE"/>
              </w:rPr>
              <w:t>نوع المستند</w:t>
            </w:r>
          </w:p>
        </w:tc>
        <w:tc>
          <w:tcPr>
            <w:tcW w:w="2653" w:type="dxa"/>
            <w:vAlign w:val="center"/>
          </w:tcPr>
          <w:p w14:paraId="24F3193D" w14:textId="3E967E17" w:rsidR="00922780" w:rsidRPr="00C1512A" w:rsidRDefault="00922780" w:rsidP="00922780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ar-AE"/>
              </w:rPr>
            </w:pPr>
            <w:r w:rsidRPr="00C1512A">
              <w:rPr>
                <w:rFonts w:hint="cs"/>
                <w:b/>
                <w:bCs/>
                <w:rtl/>
                <w:lang w:bidi="ar-AE"/>
              </w:rPr>
              <w:t xml:space="preserve">تاريخ </w:t>
            </w:r>
            <w:r>
              <w:rPr>
                <w:rFonts w:hint="cs"/>
                <w:b/>
                <w:bCs/>
                <w:rtl/>
                <w:lang w:bidi="ar-AE"/>
              </w:rPr>
              <w:t>الإصدار</w:t>
            </w:r>
          </w:p>
        </w:tc>
        <w:tc>
          <w:tcPr>
            <w:tcW w:w="2653" w:type="dxa"/>
            <w:vAlign w:val="center"/>
          </w:tcPr>
          <w:p w14:paraId="1D1BFDF2" w14:textId="38067AFF" w:rsidR="00922780" w:rsidRPr="00C1512A" w:rsidRDefault="00922780" w:rsidP="00447C1B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ar-AE"/>
              </w:rPr>
            </w:pPr>
            <w:r>
              <w:rPr>
                <w:rFonts w:hint="cs"/>
                <w:b/>
                <w:bCs/>
                <w:rtl/>
                <w:lang w:bidi="ar-AE"/>
              </w:rPr>
              <w:t xml:space="preserve">تاريخ </w:t>
            </w:r>
            <w:proofErr w:type="spellStart"/>
            <w:r>
              <w:rPr>
                <w:rFonts w:hint="cs"/>
                <w:b/>
                <w:bCs/>
                <w:rtl/>
                <w:lang w:bidi="ar-AE"/>
              </w:rPr>
              <w:t>الإنتهاء</w:t>
            </w:r>
            <w:proofErr w:type="spellEnd"/>
          </w:p>
        </w:tc>
      </w:tr>
      <w:tr w:rsidR="00922780" w14:paraId="600E1B4B" w14:textId="77777777" w:rsidTr="00447C1B">
        <w:trPr>
          <w:trHeight w:val="800"/>
        </w:trPr>
        <w:tc>
          <w:tcPr>
            <w:tcW w:w="2652" w:type="dxa"/>
          </w:tcPr>
          <w:p w14:paraId="0C9C3C9A" w14:textId="77777777" w:rsidR="00922780" w:rsidRDefault="00922780" w:rsidP="00447C1B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  <w:tc>
          <w:tcPr>
            <w:tcW w:w="2653" w:type="dxa"/>
          </w:tcPr>
          <w:p w14:paraId="60CD919F" w14:textId="77777777" w:rsidR="00922780" w:rsidRDefault="00922780" w:rsidP="00447C1B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  <w:tc>
          <w:tcPr>
            <w:tcW w:w="2653" w:type="dxa"/>
          </w:tcPr>
          <w:p w14:paraId="49586B03" w14:textId="77777777" w:rsidR="00922780" w:rsidRDefault="00922780" w:rsidP="00447C1B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</w:tr>
    </w:tbl>
    <w:p w14:paraId="50A21E90" w14:textId="7EF960F8" w:rsidR="00797FAB" w:rsidRDefault="00797FAB" w:rsidP="00797FAB">
      <w:pPr>
        <w:pStyle w:val="ListParagraph"/>
        <w:bidi/>
        <w:ind w:left="1080"/>
        <w:rPr>
          <w:b/>
          <w:bCs/>
          <w:rtl/>
          <w:lang w:bidi="ar-AE"/>
        </w:rPr>
      </w:pPr>
    </w:p>
    <w:p w14:paraId="400A0414" w14:textId="77777777" w:rsidR="00797FAB" w:rsidRPr="00797FAB" w:rsidRDefault="00797FAB" w:rsidP="00797FAB">
      <w:pPr>
        <w:pStyle w:val="ListParagraph"/>
        <w:bidi/>
        <w:ind w:left="1080"/>
        <w:rPr>
          <w:b/>
          <w:bCs/>
          <w:lang w:bidi="ar-AE"/>
        </w:rPr>
      </w:pPr>
    </w:p>
    <w:p w14:paraId="00B376BA" w14:textId="1B7FCD00" w:rsidR="001541FB" w:rsidRPr="00C1512A" w:rsidRDefault="001541FB" w:rsidP="00C1512A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>
        <w:rPr>
          <w:rFonts w:hint="cs"/>
          <w:b/>
          <w:bCs/>
          <w:rtl/>
          <w:lang w:bidi="ar-AE"/>
        </w:rPr>
        <w:t xml:space="preserve">الأموال والتدابير الأخرى المطلوب إلغاء إجراءات التجميد </w:t>
      </w:r>
      <w:r w:rsidR="006D6123">
        <w:rPr>
          <w:rFonts w:hint="cs"/>
          <w:b/>
          <w:bCs/>
          <w:rtl/>
          <w:lang w:bidi="ar-AE"/>
        </w:rPr>
        <w:t>عنها:</w:t>
      </w:r>
    </w:p>
    <w:tbl>
      <w:tblPr>
        <w:tblStyle w:val="TableGrid"/>
        <w:bidiVisual/>
        <w:tblW w:w="0" w:type="auto"/>
        <w:tblInd w:w="1080" w:type="dxa"/>
        <w:tblLook w:val="04A0" w:firstRow="1" w:lastRow="0" w:firstColumn="1" w:lastColumn="0" w:noHBand="0" w:noVBand="1"/>
      </w:tblPr>
      <w:tblGrid>
        <w:gridCol w:w="2652"/>
        <w:gridCol w:w="2653"/>
        <w:gridCol w:w="2653"/>
      </w:tblGrid>
      <w:tr w:rsidR="001541FB" w14:paraId="75E1B657" w14:textId="77777777" w:rsidTr="00C1512A">
        <w:trPr>
          <w:trHeight w:val="422"/>
        </w:trPr>
        <w:tc>
          <w:tcPr>
            <w:tcW w:w="2652" w:type="dxa"/>
            <w:vAlign w:val="center"/>
          </w:tcPr>
          <w:p w14:paraId="6C56F991" w14:textId="39296676" w:rsidR="001541FB" w:rsidRPr="00C1512A" w:rsidRDefault="001541FB" w:rsidP="00C1512A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ar-AE"/>
              </w:rPr>
            </w:pPr>
            <w:r w:rsidRPr="00C1512A">
              <w:rPr>
                <w:rFonts w:hint="cs"/>
                <w:b/>
                <w:bCs/>
                <w:rtl/>
                <w:lang w:bidi="ar-AE"/>
              </w:rPr>
              <w:t>مسلسل</w:t>
            </w:r>
          </w:p>
        </w:tc>
        <w:tc>
          <w:tcPr>
            <w:tcW w:w="2653" w:type="dxa"/>
            <w:vAlign w:val="center"/>
          </w:tcPr>
          <w:p w14:paraId="5FB131F9" w14:textId="765B7FEC" w:rsidR="001541FB" w:rsidRPr="00C1512A" w:rsidRDefault="001541FB" w:rsidP="00C1512A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ar-AE"/>
              </w:rPr>
            </w:pPr>
            <w:r w:rsidRPr="00C1512A">
              <w:rPr>
                <w:rFonts w:hint="cs"/>
                <w:b/>
                <w:bCs/>
                <w:rtl/>
                <w:lang w:bidi="ar-AE"/>
              </w:rPr>
              <w:t xml:space="preserve">نوع الأموال و التدابير الاخرى </w:t>
            </w:r>
            <w:proofErr w:type="gramStart"/>
            <w:r w:rsidRPr="00C1512A">
              <w:rPr>
                <w:rFonts w:hint="cs"/>
                <w:b/>
                <w:bCs/>
                <w:rtl/>
                <w:lang w:bidi="ar-AE"/>
              </w:rPr>
              <w:t xml:space="preserve">( </w:t>
            </w:r>
            <w:r w:rsidR="00385C16">
              <w:rPr>
                <w:rFonts w:hint="cs"/>
                <w:b/>
                <w:bCs/>
                <w:rtl/>
                <w:lang w:bidi="ar-AE"/>
              </w:rPr>
              <w:t>مثال</w:t>
            </w:r>
            <w:proofErr w:type="gramEnd"/>
            <w:r w:rsidRPr="00C1512A">
              <w:rPr>
                <w:rFonts w:hint="cs"/>
                <w:b/>
                <w:bCs/>
                <w:rtl/>
                <w:lang w:bidi="ar-AE"/>
              </w:rPr>
              <w:t>: حساب بنكي</w:t>
            </w:r>
            <w:r w:rsidR="009C30C9">
              <w:rPr>
                <w:rFonts w:hint="cs"/>
                <w:b/>
                <w:bCs/>
                <w:rtl/>
                <w:lang w:bidi="ar-AE"/>
              </w:rPr>
              <w:t xml:space="preserve">، رخصة تجارية، </w:t>
            </w:r>
            <w:r w:rsidR="00A21FC6">
              <w:rPr>
                <w:rFonts w:hint="cs"/>
                <w:b/>
                <w:bCs/>
                <w:rtl/>
                <w:lang w:bidi="ar-AE"/>
              </w:rPr>
              <w:t>ا</w:t>
            </w:r>
            <w:r w:rsidR="009C30C9">
              <w:rPr>
                <w:rFonts w:hint="cs"/>
                <w:b/>
                <w:bCs/>
                <w:rtl/>
                <w:lang w:bidi="ar-AE"/>
              </w:rPr>
              <w:t>لخ</w:t>
            </w:r>
            <w:r w:rsidRPr="00C1512A">
              <w:rPr>
                <w:rFonts w:hint="cs"/>
                <w:b/>
                <w:bCs/>
                <w:rtl/>
                <w:lang w:bidi="ar-AE"/>
              </w:rPr>
              <w:t xml:space="preserve"> )</w:t>
            </w:r>
          </w:p>
        </w:tc>
        <w:tc>
          <w:tcPr>
            <w:tcW w:w="2653" w:type="dxa"/>
            <w:vAlign w:val="center"/>
          </w:tcPr>
          <w:p w14:paraId="2BD718DE" w14:textId="79D0F864" w:rsidR="001541FB" w:rsidRPr="00C1512A" w:rsidRDefault="001541FB" w:rsidP="00C1512A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ar-AE"/>
              </w:rPr>
            </w:pPr>
            <w:r w:rsidRPr="00C1512A">
              <w:rPr>
                <w:rFonts w:hint="cs"/>
                <w:b/>
                <w:bCs/>
                <w:rtl/>
                <w:lang w:bidi="ar-AE"/>
              </w:rPr>
              <w:t>تفاصيل الأموال والتدابير الأخرى</w:t>
            </w:r>
            <w:r w:rsidR="00385C16">
              <w:rPr>
                <w:rFonts w:hint="cs"/>
                <w:b/>
                <w:bCs/>
                <w:rtl/>
                <w:lang w:bidi="ar-AE"/>
              </w:rPr>
              <w:t xml:space="preserve"> </w:t>
            </w:r>
            <w:proofErr w:type="gramStart"/>
            <w:r w:rsidR="00385C16">
              <w:rPr>
                <w:rFonts w:hint="cs"/>
                <w:b/>
                <w:bCs/>
                <w:rtl/>
                <w:lang w:bidi="ar-AE"/>
              </w:rPr>
              <w:t>( مثال</w:t>
            </w:r>
            <w:proofErr w:type="gramEnd"/>
            <w:r w:rsidR="00385C16">
              <w:rPr>
                <w:rFonts w:hint="cs"/>
                <w:b/>
                <w:bCs/>
                <w:rtl/>
                <w:lang w:bidi="ar-AE"/>
              </w:rPr>
              <w:t>: أسم البنك و رقم الحساب البنكي</w:t>
            </w:r>
            <w:r w:rsidR="00A21FC6">
              <w:rPr>
                <w:rFonts w:hint="cs"/>
                <w:b/>
                <w:bCs/>
                <w:rtl/>
                <w:lang w:bidi="ar-AE"/>
              </w:rPr>
              <w:t>، رقم الرخصة التجارية، الخ</w:t>
            </w:r>
            <w:r w:rsidR="00385C16">
              <w:rPr>
                <w:rFonts w:hint="cs"/>
                <w:b/>
                <w:bCs/>
                <w:rtl/>
                <w:lang w:bidi="ar-AE"/>
              </w:rPr>
              <w:t xml:space="preserve"> )</w:t>
            </w:r>
          </w:p>
        </w:tc>
      </w:tr>
      <w:tr w:rsidR="001541FB" w14:paraId="53E11636" w14:textId="77777777" w:rsidTr="00F2480B">
        <w:trPr>
          <w:trHeight w:val="800"/>
        </w:trPr>
        <w:tc>
          <w:tcPr>
            <w:tcW w:w="2652" w:type="dxa"/>
          </w:tcPr>
          <w:p w14:paraId="6F1D228F" w14:textId="77777777" w:rsidR="001541FB" w:rsidRDefault="001541FB" w:rsidP="00447C1B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  <w:tc>
          <w:tcPr>
            <w:tcW w:w="2653" w:type="dxa"/>
          </w:tcPr>
          <w:p w14:paraId="4BC3CB00" w14:textId="77777777" w:rsidR="001541FB" w:rsidRDefault="001541FB" w:rsidP="00447C1B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  <w:tc>
          <w:tcPr>
            <w:tcW w:w="2653" w:type="dxa"/>
          </w:tcPr>
          <w:p w14:paraId="314F8D00" w14:textId="77777777" w:rsidR="001541FB" w:rsidRDefault="001541FB" w:rsidP="00447C1B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</w:tr>
    </w:tbl>
    <w:p w14:paraId="76859257" w14:textId="239C1DE7" w:rsidR="00A54593" w:rsidRPr="001541FB" w:rsidRDefault="00A54593" w:rsidP="001541FB">
      <w:pPr>
        <w:bidi/>
        <w:rPr>
          <w:b/>
          <w:bCs/>
          <w:lang w:bidi="ar-AE"/>
        </w:rPr>
      </w:pPr>
    </w:p>
    <w:p w14:paraId="26D6F15E" w14:textId="19FB8C21" w:rsidR="00A54593" w:rsidRDefault="009E6DA2" w:rsidP="00797FAB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أسباب </w:t>
      </w:r>
      <w:proofErr w:type="gramStart"/>
      <w:r w:rsidRPr="00A54593">
        <w:rPr>
          <w:rFonts w:hint="cs"/>
          <w:b/>
          <w:bCs/>
          <w:rtl/>
          <w:lang w:bidi="ar-AE"/>
        </w:rPr>
        <w:t>و مبررات</w:t>
      </w:r>
      <w:proofErr w:type="gramEnd"/>
      <w:r w:rsidRPr="00A54593">
        <w:rPr>
          <w:rFonts w:hint="cs"/>
          <w:b/>
          <w:bCs/>
          <w:rtl/>
          <w:lang w:bidi="ar-AE"/>
        </w:rPr>
        <w:t xml:space="preserve"> ا</w:t>
      </w:r>
      <w:r w:rsidR="009849CD">
        <w:rPr>
          <w:rFonts w:hint="cs"/>
          <w:b/>
          <w:bCs/>
          <w:rtl/>
          <w:lang w:bidi="ar-AE"/>
        </w:rPr>
        <w:t>لطلب</w:t>
      </w:r>
      <w:r w:rsidRPr="00A54593">
        <w:rPr>
          <w:rFonts w:hint="cs"/>
          <w:b/>
          <w:bCs/>
          <w:rtl/>
          <w:lang w:bidi="ar-AE"/>
        </w:rPr>
        <w:t xml:space="preserve">: </w:t>
      </w:r>
    </w:p>
    <w:p w14:paraId="623B8D00" w14:textId="2A5B7C32" w:rsidR="00797FAB" w:rsidRDefault="00797FAB" w:rsidP="00797FAB">
      <w:pPr>
        <w:pStyle w:val="ListParagraph"/>
        <w:bidi/>
        <w:ind w:left="1080"/>
        <w:rPr>
          <w:b/>
          <w:bCs/>
          <w:rtl/>
          <w:lang w:bidi="ar-AE"/>
        </w:rPr>
      </w:pPr>
    </w:p>
    <w:p w14:paraId="12B85E16" w14:textId="77777777" w:rsidR="00797FAB" w:rsidRPr="00797FAB" w:rsidRDefault="00797FAB" w:rsidP="00797FAB">
      <w:pPr>
        <w:pStyle w:val="ListParagraph"/>
        <w:bidi/>
        <w:ind w:left="1080"/>
        <w:rPr>
          <w:b/>
          <w:bCs/>
          <w:lang w:bidi="ar-AE"/>
        </w:rPr>
      </w:pPr>
    </w:p>
    <w:p w14:paraId="51454636" w14:textId="31088508" w:rsidR="009E6DA2" w:rsidRPr="00C1512A" w:rsidRDefault="009E6DA2" w:rsidP="00922780">
      <w:pPr>
        <w:pStyle w:val="ListParagraph"/>
        <w:numPr>
          <w:ilvl w:val="0"/>
          <w:numId w:val="14"/>
        </w:numPr>
        <w:bidi/>
        <w:rPr>
          <w:b/>
          <w:bCs/>
          <w:rtl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بيان بالمستندات المرفقة </w:t>
      </w:r>
      <w:r w:rsidR="006D6123" w:rsidRPr="00A54593">
        <w:rPr>
          <w:rFonts w:hint="cs"/>
          <w:b/>
          <w:bCs/>
          <w:rtl/>
          <w:lang w:bidi="ar-AE"/>
        </w:rPr>
        <w:t>بال</w:t>
      </w:r>
      <w:r w:rsidR="006D6123">
        <w:rPr>
          <w:rFonts w:hint="cs"/>
          <w:b/>
          <w:bCs/>
          <w:rtl/>
          <w:lang w:bidi="ar-AE"/>
        </w:rPr>
        <w:t>طلب:</w:t>
      </w:r>
    </w:p>
    <w:tbl>
      <w:tblPr>
        <w:tblStyle w:val="TableGrid"/>
        <w:bidiVisual/>
        <w:tblW w:w="0" w:type="auto"/>
        <w:tblInd w:w="1080" w:type="dxa"/>
        <w:tblLook w:val="04A0" w:firstRow="1" w:lastRow="0" w:firstColumn="1" w:lastColumn="0" w:noHBand="0" w:noVBand="1"/>
      </w:tblPr>
      <w:tblGrid>
        <w:gridCol w:w="2652"/>
        <w:gridCol w:w="2653"/>
        <w:gridCol w:w="2653"/>
      </w:tblGrid>
      <w:tr w:rsidR="009E6DA2" w14:paraId="0D092782" w14:textId="77777777" w:rsidTr="00C1512A">
        <w:trPr>
          <w:trHeight w:val="422"/>
        </w:trPr>
        <w:tc>
          <w:tcPr>
            <w:tcW w:w="2652" w:type="dxa"/>
            <w:vAlign w:val="center"/>
          </w:tcPr>
          <w:p w14:paraId="279669FE" w14:textId="3BF44A1F" w:rsidR="009E6DA2" w:rsidRPr="00C1512A" w:rsidRDefault="009E6DA2" w:rsidP="00C1512A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ar-AE"/>
              </w:rPr>
            </w:pPr>
            <w:r w:rsidRPr="00C1512A">
              <w:rPr>
                <w:rFonts w:hint="cs"/>
                <w:b/>
                <w:bCs/>
                <w:rtl/>
                <w:lang w:bidi="ar-AE"/>
              </w:rPr>
              <w:t>مسلسل</w:t>
            </w:r>
          </w:p>
        </w:tc>
        <w:tc>
          <w:tcPr>
            <w:tcW w:w="2653" w:type="dxa"/>
            <w:vAlign w:val="center"/>
          </w:tcPr>
          <w:p w14:paraId="506CF689" w14:textId="1C7F899F" w:rsidR="009E6DA2" w:rsidRPr="00C1512A" w:rsidRDefault="009E6DA2" w:rsidP="00C1512A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ar-AE"/>
              </w:rPr>
            </w:pPr>
            <w:r w:rsidRPr="00C1512A">
              <w:rPr>
                <w:rFonts w:hint="cs"/>
                <w:b/>
                <w:bCs/>
                <w:rtl/>
                <w:lang w:bidi="ar-AE"/>
              </w:rPr>
              <w:t>تاريخ المستند</w:t>
            </w:r>
          </w:p>
        </w:tc>
        <w:tc>
          <w:tcPr>
            <w:tcW w:w="2653" w:type="dxa"/>
            <w:vAlign w:val="center"/>
          </w:tcPr>
          <w:p w14:paraId="7F3AC79F" w14:textId="736CD577" w:rsidR="009E6DA2" w:rsidRPr="00C1512A" w:rsidRDefault="009E6DA2" w:rsidP="00C1512A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ar-AE"/>
              </w:rPr>
            </w:pPr>
            <w:r w:rsidRPr="00C1512A">
              <w:rPr>
                <w:rFonts w:hint="cs"/>
                <w:b/>
                <w:bCs/>
                <w:rtl/>
                <w:lang w:bidi="ar-AE"/>
              </w:rPr>
              <w:t>موضوع المستند</w:t>
            </w:r>
          </w:p>
        </w:tc>
      </w:tr>
      <w:tr w:rsidR="009E6DA2" w14:paraId="69882F9E" w14:textId="77777777" w:rsidTr="00F2480B">
        <w:trPr>
          <w:trHeight w:val="800"/>
        </w:trPr>
        <w:tc>
          <w:tcPr>
            <w:tcW w:w="2652" w:type="dxa"/>
          </w:tcPr>
          <w:p w14:paraId="333D6CBC" w14:textId="77777777" w:rsidR="009E6DA2" w:rsidRDefault="009E6DA2" w:rsidP="009E6DA2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  <w:tc>
          <w:tcPr>
            <w:tcW w:w="2653" w:type="dxa"/>
          </w:tcPr>
          <w:p w14:paraId="56813F36" w14:textId="77777777" w:rsidR="009E6DA2" w:rsidRDefault="009E6DA2" w:rsidP="009E6DA2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  <w:tc>
          <w:tcPr>
            <w:tcW w:w="2653" w:type="dxa"/>
          </w:tcPr>
          <w:p w14:paraId="3762EF6E" w14:textId="77777777" w:rsidR="009E6DA2" w:rsidRDefault="009E6DA2" w:rsidP="009E6DA2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</w:tr>
    </w:tbl>
    <w:p w14:paraId="3EDC1749" w14:textId="63CF5D52" w:rsidR="009E6DA2" w:rsidRDefault="009E6DA2" w:rsidP="009E6DA2">
      <w:pPr>
        <w:pStyle w:val="ListParagraph"/>
        <w:bidi/>
        <w:ind w:left="1080"/>
        <w:rPr>
          <w:rtl/>
          <w:lang w:bidi="ar-AE"/>
        </w:rPr>
      </w:pPr>
    </w:p>
    <w:p w14:paraId="253BF459" w14:textId="1BE79874" w:rsidR="009E6DA2" w:rsidRPr="00A54593" w:rsidRDefault="009E6DA2" w:rsidP="009849CD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>هل سبق</w:t>
      </w:r>
      <w:r w:rsidR="009849CD">
        <w:rPr>
          <w:rFonts w:hint="cs"/>
          <w:b/>
          <w:bCs/>
          <w:rtl/>
          <w:lang w:bidi="ar-AE"/>
        </w:rPr>
        <w:t xml:space="preserve"> تقديم طلب</w:t>
      </w:r>
      <w:r w:rsidRPr="00A54593">
        <w:rPr>
          <w:rFonts w:hint="cs"/>
          <w:b/>
          <w:bCs/>
          <w:rtl/>
          <w:lang w:bidi="ar-AE"/>
        </w:rPr>
        <w:t xml:space="preserve"> </w:t>
      </w:r>
      <w:r w:rsidR="009849CD" w:rsidRPr="009849CD">
        <w:rPr>
          <w:rFonts w:hint="cs"/>
          <w:b/>
          <w:bCs/>
          <w:rtl/>
          <w:lang w:bidi="ar-AE"/>
        </w:rPr>
        <w:t xml:space="preserve">إلغاء اجراءات تجميد الأموال والتدابير </w:t>
      </w:r>
      <w:proofErr w:type="gramStart"/>
      <w:r w:rsidR="006D6123" w:rsidRPr="009849CD">
        <w:rPr>
          <w:rFonts w:hint="cs"/>
          <w:b/>
          <w:bCs/>
          <w:rtl/>
          <w:lang w:bidi="ar-AE"/>
        </w:rPr>
        <w:t>الأخرى</w:t>
      </w:r>
      <w:r w:rsidR="006D6123" w:rsidRPr="00A54593">
        <w:rPr>
          <w:rFonts w:hint="cs"/>
          <w:b/>
          <w:bCs/>
          <w:rtl/>
          <w:lang w:bidi="ar-AE"/>
        </w:rPr>
        <w:t xml:space="preserve">:  </w:t>
      </w:r>
      <w:r w:rsidRPr="00A54593">
        <w:rPr>
          <w:rFonts w:hint="cs"/>
          <w:b/>
          <w:bCs/>
          <w:rtl/>
          <w:lang w:bidi="ar-AE"/>
        </w:rPr>
        <w:t>(</w:t>
      </w:r>
      <w:proofErr w:type="gramEnd"/>
      <w:r w:rsidRPr="00A54593">
        <w:rPr>
          <w:rFonts w:hint="cs"/>
          <w:b/>
          <w:bCs/>
          <w:rtl/>
          <w:lang w:bidi="ar-AE"/>
        </w:rPr>
        <w:t xml:space="preserve"> نعم )         ( لا )</w:t>
      </w:r>
    </w:p>
    <w:p w14:paraId="205EFBA2" w14:textId="39A8A7C7" w:rsidR="009E6DA2" w:rsidRDefault="009E6DA2" w:rsidP="009849CD">
      <w:pPr>
        <w:pStyle w:val="ListParagraph"/>
        <w:bidi/>
        <w:ind w:left="1080"/>
        <w:rPr>
          <w:b/>
          <w:bCs/>
          <w:rtl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في حالة الإجابة </w:t>
      </w:r>
      <w:r w:rsidR="006D6123" w:rsidRPr="00A54593">
        <w:rPr>
          <w:rFonts w:hint="cs"/>
          <w:b/>
          <w:bCs/>
          <w:rtl/>
          <w:lang w:bidi="ar-AE"/>
        </w:rPr>
        <w:t>بنعم:</w:t>
      </w:r>
      <w:r w:rsidRPr="00A54593">
        <w:rPr>
          <w:rFonts w:hint="cs"/>
          <w:b/>
          <w:bCs/>
          <w:rtl/>
          <w:lang w:bidi="ar-AE"/>
        </w:rPr>
        <w:t xml:space="preserve"> تاريخ ال</w:t>
      </w:r>
      <w:r w:rsidR="009849CD">
        <w:rPr>
          <w:rFonts w:hint="cs"/>
          <w:b/>
          <w:bCs/>
          <w:rtl/>
          <w:lang w:bidi="ar-AE"/>
        </w:rPr>
        <w:t xml:space="preserve">طلب </w:t>
      </w:r>
      <w:r w:rsidRPr="00A54593">
        <w:rPr>
          <w:rFonts w:hint="cs"/>
          <w:b/>
          <w:bCs/>
          <w:rtl/>
          <w:lang w:bidi="ar-AE"/>
        </w:rPr>
        <w:t xml:space="preserve">وما تم </w:t>
      </w:r>
      <w:proofErr w:type="gramStart"/>
      <w:r w:rsidRPr="00A54593">
        <w:rPr>
          <w:rFonts w:hint="cs"/>
          <w:b/>
          <w:bCs/>
          <w:rtl/>
          <w:lang w:bidi="ar-AE"/>
        </w:rPr>
        <w:t>فيه :</w:t>
      </w:r>
      <w:proofErr w:type="gramEnd"/>
    </w:p>
    <w:p w14:paraId="6ED11642" w14:textId="77777777" w:rsidR="001541FB" w:rsidRPr="00A54593" w:rsidRDefault="001541FB" w:rsidP="001541FB">
      <w:pPr>
        <w:pStyle w:val="ListParagraph"/>
        <w:bidi/>
        <w:ind w:left="1080"/>
        <w:rPr>
          <w:b/>
          <w:bCs/>
          <w:rtl/>
          <w:lang w:bidi="ar-AE"/>
        </w:rPr>
      </w:pPr>
    </w:p>
    <w:p w14:paraId="7C63D6C1" w14:textId="1D3292A4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</w:p>
    <w:p w14:paraId="1A5E701B" w14:textId="0A7FD377" w:rsidR="009E6DA2" w:rsidRPr="00A54593" w:rsidRDefault="009E6DA2" w:rsidP="009849CD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>هل تم ال</w:t>
      </w:r>
      <w:r w:rsidR="009849CD">
        <w:rPr>
          <w:rFonts w:hint="cs"/>
          <w:b/>
          <w:bCs/>
          <w:rtl/>
          <w:lang w:bidi="ar-AE"/>
        </w:rPr>
        <w:t xml:space="preserve">تظلم أمام المحكمة المختصة في حال تم رفض الطلب أو لم يرد عليه خلال 30 يوما من تاريخ تقديم </w:t>
      </w:r>
      <w:r w:rsidR="006D6123">
        <w:rPr>
          <w:rFonts w:hint="cs"/>
          <w:b/>
          <w:bCs/>
          <w:rtl/>
          <w:lang w:bidi="ar-AE"/>
        </w:rPr>
        <w:t>الطلب:</w:t>
      </w:r>
      <w:r w:rsidRPr="00A54593">
        <w:rPr>
          <w:rFonts w:hint="cs"/>
          <w:b/>
          <w:bCs/>
          <w:rtl/>
          <w:lang w:bidi="ar-AE"/>
        </w:rPr>
        <w:t xml:space="preserve"> </w:t>
      </w:r>
      <w:proofErr w:type="gramStart"/>
      <w:r w:rsidRPr="00A54593">
        <w:rPr>
          <w:rFonts w:hint="cs"/>
          <w:b/>
          <w:bCs/>
          <w:rtl/>
          <w:lang w:bidi="ar-AE"/>
        </w:rPr>
        <w:t>( نعم</w:t>
      </w:r>
      <w:proofErr w:type="gramEnd"/>
      <w:r w:rsidRPr="00A54593">
        <w:rPr>
          <w:rFonts w:hint="cs"/>
          <w:b/>
          <w:bCs/>
          <w:rtl/>
          <w:lang w:bidi="ar-AE"/>
        </w:rPr>
        <w:t xml:space="preserve"> )         ( لا )</w:t>
      </w:r>
    </w:p>
    <w:p w14:paraId="2940A017" w14:textId="1ED2D1C3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  <w:r w:rsidRPr="00A54593">
        <w:rPr>
          <w:rFonts w:hint="cs"/>
          <w:b/>
          <w:bCs/>
          <w:rtl/>
          <w:lang w:bidi="ar-AE"/>
        </w:rPr>
        <w:lastRenderedPageBreak/>
        <w:t xml:space="preserve">في حالة الإجابة </w:t>
      </w:r>
      <w:proofErr w:type="gramStart"/>
      <w:r w:rsidRPr="00A54593">
        <w:rPr>
          <w:rFonts w:hint="cs"/>
          <w:b/>
          <w:bCs/>
          <w:rtl/>
          <w:lang w:bidi="ar-AE"/>
        </w:rPr>
        <w:t>بنعم :</w:t>
      </w:r>
      <w:proofErr w:type="gramEnd"/>
      <w:r w:rsidRPr="00A54593">
        <w:rPr>
          <w:rFonts w:hint="cs"/>
          <w:b/>
          <w:bCs/>
          <w:rtl/>
          <w:lang w:bidi="ar-AE"/>
        </w:rPr>
        <w:t xml:space="preserve"> تاريخ إقامة الدعوى و رقمها و ما تم فيها :</w:t>
      </w:r>
    </w:p>
    <w:p w14:paraId="18C5EF7F" w14:textId="64B4358C" w:rsidR="009E6DA2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</w:p>
    <w:p w14:paraId="70772FEC" w14:textId="77777777" w:rsidR="001541FB" w:rsidRPr="00A54593" w:rsidRDefault="001541FB" w:rsidP="001541FB">
      <w:pPr>
        <w:pStyle w:val="ListParagraph"/>
        <w:bidi/>
        <w:ind w:left="1080"/>
        <w:rPr>
          <w:b/>
          <w:bCs/>
          <w:rtl/>
          <w:lang w:bidi="ar-AE"/>
        </w:rPr>
      </w:pPr>
    </w:p>
    <w:p w14:paraId="14766A1C" w14:textId="2D883F2F" w:rsidR="009E6DA2" w:rsidRPr="00A54593" w:rsidRDefault="009E6DA2" w:rsidP="009E6DA2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عنوان التواصل لطلب </w:t>
      </w:r>
      <w:r w:rsidR="009849CD">
        <w:rPr>
          <w:rFonts w:hint="cs"/>
          <w:b/>
          <w:bCs/>
          <w:rtl/>
          <w:lang w:bidi="ar-AE"/>
        </w:rPr>
        <w:t xml:space="preserve">الإيضاحات والابلاغ بنتيجة </w:t>
      </w:r>
      <w:r w:rsidR="006D6123">
        <w:rPr>
          <w:rFonts w:hint="cs"/>
          <w:b/>
          <w:bCs/>
          <w:rtl/>
          <w:lang w:bidi="ar-AE"/>
        </w:rPr>
        <w:t>الطلب</w:t>
      </w:r>
      <w:r w:rsidR="006D6123" w:rsidRPr="00A54593">
        <w:rPr>
          <w:rFonts w:hint="cs"/>
          <w:b/>
          <w:bCs/>
          <w:rtl/>
          <w:lang w:bidi="ar-AE"/>
        </w:rPr>
        <w:t>:</w:t>
      </w:r>
    </w:p>
    <w:p w14:paraId="3205044E" w14:textId="3C879023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العنوان </w:t>
      </w:r>
      <w:r w:rsidR="006D6123" w:rsidRPr="00A54593">
        <w:rPr>
          <w:rFonts w:hint="cs"/>
          <w:b/>
          <w:bCs/>
          <w:rtl/>
          <w:lang w:bidi="ar-AE"/>
        </w:rPr>
        <w:t>البريدي:</w:t>
      </w:r>
    </w:p>
    <w:p w14:paraId="36904727" w14:textId="2C2FFF52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العنوان </w:t>
      </w:r>
      <w:r w:rsidR="006D6123" w:rsidRPr="00A54593">
        <w:rPr>
          <w:rFonts w:hint="cs"/>
          <w:b/>
          <w:bCs/>
          <w:rtl/>
          <w:lang w:bidi="ar-AE"/>
        </w:rPr>
        <w:t>الالكتروني:</w:t>
      </w:r>
    </w:p>
    <w:p w14:paraId="1A80FF1D" w14:textId="0D01F900" w:rsidR="009E6DA2" w:rsidRDefault="009E6DA2" w:rsidP="009E6DA2">
      <w:pPr>
        <w:pStyle w:val="ListParagraph"/>
        <w:bidi/>
        <w:ind w:left="1080"/>
        <w:rPr>
          <w:rtl/>
          <w:lang w:bidi="ar-AE"/>
        </w:rPr>
      </w:pPr>
    </w:p>
    <w:p w14:paraId="7AC2C2C6" w14:textId="13928D6D" w:rsidR="00797FAB" w:rsidRDefault="00797FAB" w:rsidP="00797FAB">
      <w:pPr>
        <w:bidi/>
        <w:rPr>
          <w:rtl/>
          <w:lang w:bidi="ar-AE"/>
        </w:rPr>
      </w:pPr>
    </w:p>
    <w:p w14:paraId="0EDF2A84" w14:textId="226EC0E1" w:rsidR="00766385" w:rsidRDefault="00766385" w:rsidP="00766385">
      <w:pPr>
        <w:pStyle w:val="ListParagraph"/>
        <w:bidi/>
        <w:ind w:left="1080"/>
        <w:rPr>
          <w:rtl/>
          <w:lang w:bidi="ar-AE"/>
        </w:rPr>
      </w:pPr>
    </w:p>
    <w:p w14:paraId="0DEA30B0" w14:textId="598839C6" w:rsidR="00766385" w:rsidRPr="00A54593" w:rsidRDefault="00A54593" w:rsidP="00A54593">
      <w:pPr>
        <w:pStyle w:val="ListParagraph"/>
        <w:bidi/>
        <w:ind w:left="1080"/>
        <w:jc w:val="center"/>
        <w:rPr>
          <w:b/>
          <w:bCs/>
          <w:u w:val="single"/>
          <w:rtl/>
          <w:lang w:bidi="ar-AE"/>
        </w:rPr>
      </w:pPr>
      <w:r w:rsidRPr="00A54593">
        <w:rPr>
          <w:rFonts w:hint="cs"/>
          <w:b/>
          <w:bCs/>
          <w:u w:val="single"/>
          <w:rtl/>
          <w:lang w:bidi="ar-AE"/>
        </w:rPr>
        <w:t>إقرار</w:t>
      </w:r>
    </w:p>
    <w:p w14:paraId="04B184CF" w14:textId="77777777" w:rsidR="009E6DA2" w:rsidRDefault="009E6DA2" w:rsidP="009E6DA2">
      <w:pPr>
        <w:pStyle w:val="ListParagraph"/>
        <w:bidi/>
        <w:ind w:left="1080"/>
        <w:rPr>
          <w:rtl/>
          <w:lang w:bidi="ar-AE"/>
        </w:rPr>
      </w:pPr>
    </w:p>
    <w:p w14:paraId="385D1E76" w14:textId="0CD5E96B" w:rsidR="00A54593" w:rsidRDefault="009849CD" w:rsidP="009849CD">
      <w:pPr>
        <w:pStyle w:val="ListParagraph"/>
        <w:bidi/>
        <w:ind w:left="1080"/>
        <w:rPr>
          <w:rtl/>
          <w:lang w:bidi="ar-AE"/>
        </w:rPr>
      </w:pPr>
      <w:r>
        <w:rPr>
          <w:rFonts w:hint="cs"/>
          <w:rtl/>
          <w:lang w:bidi="ar-AE"/>
        </w:rPr>
        <w:t>أقر أنا مقدم هذا الطلب</w:t>
      </w:r>
      <w:r w:rsidR="00A54593">
        <w:rPr>
          <w:rFonts w:hint="cs"/>
          <w:rtl/>
          <w:lang w:bidi="ar-AE"/>
        </w:rPr>
        <w:t xml:space="preserve"> بأنني ذي صفة بتقديم هذا الطلب ومخول </w:t>
      </w:r>
      <w:r w:rsidR="006D6123">
        <w:rPr>
          <w:rFonts w:hint="cs"/>
          <w:rtl/>
          <w:lang w:bidi="ar-AE"/>
        </w:rPr>
        <w:t>بذلك،</w:t>
      </w:r>
      <w:r w:rsidR="00A54593">
        <w:rPr>
          <w:rFonts w:hint="cs"/>
          <w:rtl/>
          <w:lang w:bidi="ar-AE"/>
        </w:rPr>
        <w:t xml:space="preserve"> وأقر</w:t>
      </w:r>
      <w:r w:rsidR="003C2182">
        <w:rPr>
          <w:rFonts w:hint="cs"/>
          <w:rtl/>
          <w:lang w:bidi="ar-AE"/>
        </w:rPr>
        <w:t xml:space="preserve"> </w:t>
      </w:r>
      <w:r w:rsidR="00A54593">
        <w:rPr>
          <w:rFonts w:hint="cs"/>
          <w:rtl/>
          <w:lang w:bidi="ar-AE"/>
        </w:rPr>
        <w:t xml:space="preserve">بصحة كافة البيانات والمستندات الواردة </w:t>
      </w:r>
      <w:proofErr w:type="gramStart"/>
      <w:r w:rsidR="00A54593">
        <w:rPr>
          <w:rFonts w:hint="cs"/>
          <w:rtl/>
          <w:lang w:bidi="ar-AE"/>
        </w:rPr>
        <w:t>و المرفقة</w:t>
      </w:r>
      <w:proofErr w:type="gramEnd"/>
      <w:r w:rsidR="00A54593">
        <w:rPr>
          <w:rFonts w:hint="cs"/>
          <w:rtl/>
          <w:lang w:bidi="ar-AE"/>
        </w:rPr>
        <w:t xml:space="preserve"> بهذا الطلب و أنني أتحمل المسئولية اذا ثبت خلاف ذلك.</w:t>
      </w:r>
    </w:p>
    <w:p w14:paraId="260E2785" w14:textId="080ED1BE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3B9110E2" w14:textId="41081DCC" w:rsidR="00A54593" w:rsidRPr="00A54593" w:rsidRDefault="00A54593" w:rsidP="00797FAB">
      <w:pPr>
        <w:pStyle w:val="ListParagraph"/>
        <w:bidi/>
        <w:ind w:left="1080"/>
        <w:jc w:val="center"/>
        <w:rPr>
          <w:b/>
          <w:bCs/>
          <w:u w:val="single"/>
          <w:rtl/>
          <w:lang w:bidi="ar-AE"/>
        </w:rPr>
      </w:pPr>
      <w:r w:rsidRPr="00A54593">
        <w:rPr>
          <w:rFonts w:hint="cs"/>
          <w:b/>
          <w:bCs/>
          <w:u w:val="single"/>
          <w:rtl/>
          <w:lang w:bidi="ar-AE"/>
        </w:rPr>
        <w:t xml:space="preserve">بيانات مقدم </w:t>
      </w:r>
      <w:r w:rsidR="00797FAB">
        <w:rPr>
          <w:rFonts w:hint="cs"/>
          <w:b/>
          <w:bCs/>
          <w:u w:val="single"/>
          <w:rtl/>
          <w:lang w:bidi="ar-AE"/>
        </w:rPr>
        <w:t>ال</w:t>
      </w:r>
      <w:r w:rsidRPr="00A54593">
        <w:rPr>
          <w:rFonts w:hint="cs"/>
          <w:b/>
          <w:bCs/>
          <w:u w:val="single"/>
          <w:rtl/>
          <w:lang w:bidi="ar-AE"/>
        </w:rPr>
        <w:t xml:space="preserve">طلب </w:t>
      </w:r>
    </w:p>
    <w:p w14:paraId="35E719E9" w14:textId="346B7589" w:rsidR="009E6DA2" w:rsidRPr="003C2182" w:rsidRDefault="00A54593" w:rsidP="009E6DA2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>الاسم:</w:t>
      </w:r>
    </w:p>
    <w:p w14:paraId="1988DBF1" w14:textId="77777777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</w:p>
    <w:p w14:paraId="50825280" w14:textId="543C50F3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>الصفة:</w:t>
      </w:r>
    </w:p>
    <w:p w14:paraId="79251EA2" w14:textId="0F63D31E" w:rsidR="00A54593" w:rsidRPr="003C2182" w:rsidRDefault="00A54593" w:rsidP="00A54593">
      <w:pPr>
        <w:pStyle w:val="ListParagraph"/>
        <w:bidi/>
        <w:ind w:left="1080"/>
        <w:rPr>
          <w:b/>
          <w:bCs/>
          <w:sz w:val="18"/>
          <w:szCs w:val="18"/>
          <w:rtl/>
          <w:lang w:bidi="ar-AE"/>
        </w:rPr>
      </w:pPr>
      <w:proofErr w:type="gramStart"/>
      <w:r w:rsidRPr="003C2182">
        <w:rPr>
          <w:rFonts w:hint="cs"/>
          <w:b/>
          <w:bCs/>
          <w:sz w:val="18"/>
          <w:szCs w:val="18"/>
          <w:rtl/>
          <w:lang w:bidi="ar-AE"/>
        </w:rPr>
        <w:t>( ارفاق</w:t>
      </w:r>
      <w:proofErr w:type="gramEnd"/>
      <w:r w:rsidRPr="003C2182">
        <w:rPr>
          <w:rFonts w:hint="cs"/>
          <w:b/>
          <w:bCs/>
          <w:sz w:val="18"/>
          <w:szCs w:val="18"/>
          <w:rtl/>
          <w:lang w:bidi="ar-AE"/>
        </w:rPr>
        <w:t xml:space="preserve"> صورة من السند )</w:t>
      </w:r>
    </w:p>
    <w:p w14:paraId="3984D517" w14:textId="77777777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</w:p>
    <w:p w14:paraId="3685E02A" w14:textId="76664E92" w:rsidR="00A54593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>الجنسية:</w:t>
      </w:r>
    </w:p>
    <w:p w14:paraId="4DE133A5" w14:textId="77777777" w:rsidR="00A93A4A" w:rsidRPr="003C2182" w:rsidRDefault="00A93A4A" w:rsidP="00A93A4A">
      <w:pPr>
        <w:pStyle w:val="ListParagraph"/>
        <w:bidi/>
        <w:ind w:left="1080"/>
        <w:rPr>
          <w:b/>
          <w:bCs/>
          <w:rtl/>
          <w:lang w:bidi="ar-AE"/>
        </w:rPr>
      </w:pPr>
    </w:p>
    <w:p w14:paraId="74DA03C0" w14:textId="5044B04E" w:rsidR="00A54593" w:rsidRPr="003C2182" w:rsidRDefault="00A54593" w:rsidP="00A93A4A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>رقم الهوية أو جواز السفر:</w:t>
      </w:r>
    </w:p>
    <w:p w14:paraId="2FD2184A" w14:textId="0B88CF09" w:rsidR="00A54593" w:rsidRPr="003C2182" w:rsidRDefault="00A54593" w:rsidP="00A93A4A">
      <w:pPr>
        <w:pStyle w:val="ListParagraph"/>
        <w:bidi/>
        <w:ind w:left="1080"/>
        <w:rPr>
          <w:b/>
          <w:bCs/>
          <w:sz w:val="18"/>
          <w:szCs w:val="18"/>
          <w:rtl/>
          <w:lang w:bidi="ar-AE"/>
        </w:rPr>
      </w:pPr>
      <w:proofErr w:type="gramStart"/>
      <w:r w:rsidRPr="003C2182">
        <w:rPr>
          <w:rFonts w:hint="cs"/>
          <w:b/>
          <w:bCs/>
          <w:sz w:val="18"/>
          <w:szCs w:val="18"/>
          <w:rtl/>
          <w:lang w:bidi="ar-AE"/>
        </w:rPr>
        <w:t>( ارفاق</w:t>
      </w:r>
      <w:proofErr w:type="gramEnd"/>
      <w:r w:rsidRPr="003C2182">
        <w:rPr>
          <w:rFonts w:hint="cs"/>
          <w:b/>
          <w:bCs/>
          <w:sz w:val="18"/>
          <w:szCs w:val="18"/>
          <w:rtl/>
          <w:lang w:bidi="ar-AE"/>
        </w:rPr>
        <w:t xml:space="preserve"> صورة من الهوية أو جواز السفر)</w:t>
      </w:r>
      <w:r w:rsidR="00797FAB">
        <w:rPr>
          <w:rFonts w:hint="cs"/>
          <w:b/>
          <w:bCs/>
          <w:sz w:val="18"/>
          <w:szCs w:val="18"/>
          <w:rtl/>
          <w:lang w:bidi="ar-AE"/>
        </w:rPr>
        <w:t xml:space="preserve"> </w:t>
      </w:r>
    </w:p>
    <w:p w14:paraId="592F3999" w14:textId="77777777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</w:p>
    <w:p w14:paraId="37EFA69A" w14:textId="3E9586D9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>العنوان:</w:t>
      </w:r>
    </w:p>
    <w:p w14:paraId="0962FCF1" w14:textId="358E4F51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</w:p>
    <w:p w14:paraId="2F859EE2" w14:textId="15ACB4E7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 xml:space="preserve">رقم </w:t>
      </w:r>
      <w:r w:rsidR="006D6123" w:rsidRPr="003C2182">
        <w:rPr>
          <w:rFonts w:hint="cs"/>
          <w:b/>
          <w:bCs/>
          <w:rtl/>
          <w:lang w:bidi="ar-AE"/>
        </w:rPr>
        <w:t>الهاتف:</w:t>
      </w:r>
    </w:p>
    <w:p w14:paraId="5374C7C6" w14:textId="4220DB69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</w:p>
    <w:p w14:paraId="018E14E1" w14:textId="11E3F411" w:rsidR="00A54593" w:rsidRDefault="00A54593" w:rsidP="00A54593">
      <w:pPr>
        <w:pStyle w:val="ListParagraph"/>
        <w:bidi/>
        <w:ind w:left="1080"/>
        <w:rPr>
          <w:b/>
          <w:bCs/>
          <w:lang w:bidi="ar-AE"/>
        </w:rPr>
      </w:pPr>
      <w:r w:rsidRPr="003C2182">
        <w:rPr>
          <w:rFonts w:hint="cs"/>
          <w:b/>
          <w:bCs/>
          <w:rtl/>
          <w:lang w:bidi="ar-AE"/>
        </w:rPr>
        <w:t xml:space="preserve">تاريخ تقديم </w:t>
      </w:r>
      <w:r w:rsidR="006D6123" w:rsidRPr="003C2182">
        <w:rPr>
          <w:rFonts w:hint="cs"/>
          <w:b/>
          <w:bCs/>
          <w:rtl/>
          <w:lang w:bidi="ar-AE"/>
        </w:rPr>
        <w:t>الطلب:</w:t>
      </w:r>
    </w:p>
    <w:p w14:paraId="03A6F15B" w14:textId="54EDEEA6" w:rsidR="00A54593" w:rsidRPr="0078475A" w:rsidRDefault="0038717C" w:rsidP="0038717C">
      <w:pPr>
        <w:pStyle w:val="ListParagraph"/>
        <w:bidi/>
        <w:ind w:left="1080"/>
        <w:rPr>
          <w:sz w:val="14"/>
          <w:szCs w:val="14"/>
          <w:rtl/>
          <w:lang w:bidi="ar-AE"/>
        </w:rPr>
      </w:pPr>
      <w:r w:rsidRPr="0078475A">
        <w:rPr>
          <w:rFonts w:hint="cs"/>
          <w:b/>
          <w:bCs/>
          <w:sz w:val="18"/>
          <w:szCs w:val="18"/>
          <w:rtl/>
          <w:lang w:bidi="ar-AE"/>
        </w:rPr>
        <w:t xml:space="preserve">(ملاحظة: </w:t>
      </w:r>
      <w:r w:rsidR="00CF0EF2" w:rsidRPr="0078475A">
        <w:rPr>
          <w:rFonts w:hint="cs"/>
          <w:b/>
          <w:bCs/>
          <w:sz w:val="18"/>
          <w:szCs w:val="18"/>
          <w:rtl/>
          <w:lang w:bidi="ar-AE"/>
        </w:rPr>
        <w:t>التاريخ الذي تم فيه تقديم الطلب</w:t>
      </w:r>
      <w:r w:rsidR="0078475A" w:rsidRPr="0078475A">
        <w:rPr>
          <w:rFonts w:hint="cs"/>
          <w:b/>
          <w:bCs/>
          <w:sz w:val="18"/>
          <w:szCs w:val="18"/>
          <w:rtl/>
          <w:lang w:bidi="ar-AE"/>
        </w:rPr>
        <w:t xml:space="preserve">. </w:t>
      </w:r>
      <w:r w:rsidR="00CF0EF2" w:rsidRPr="0078475A">
        <w:rPr>
          <w:rFonts w:hint="cs"/>
          <w:b/>
          <w:bCs/>
          <w:sz w:val="18"/>
          <w:szCs w:val="18"/>
          <w:rtl/>
          <w:lang w:bidi="ar-AE"/>
        </w:rPr>
        <w:t>ي</w:t>
      </w:r>
      <w:r w:rsidR="00A43814" w:rsidRPr="0078475A">
        <w:rPr>
          <w:rFonts w:hint="cs"/>
          <w:b/>
          <w:bCs/>
          <w:sz w:val="18"/>
          <w:szCs w:val="18"/>
          <w:rtl/>
          <w:lang w:bidi="ar-AE"/>
        </w:rPr>
        <w:t xml:space="preserve">جب أن </w:t>
      </w:r>
      <w:r w:rsidR="0078475A" w:rsidRPr="0078475A">
        <w:rPr>
          <w:rFonts w:hint="cs"/>
          <w:b/>
          <w:bCs/>
          <w:sz w:val="18"/>
          <w:szCs w:val="18"/>
          <w:rtl/>
          <w:lang w:bidi="ar-AE"/>
        </w:rPr>
        <w:t xml:space="preserve">يتوافق </w:t>
      </w:r>
      <w:r w:rsidR="00A43814" w:rsidRPr="0078475A">
        <w:rPr>
          <w:rFonts w:hint="cs"/>
          <w:b/>
          <w:bCs/>
          <w:sz w:val="18"/>
          <w:szCs w:val="18"/>
          <w:rtl/>
          <w:lang w:bidi="ar-AE"/>
        </w:rPr>
        <w:t xml:space="preserve">مع تاريخ إرسال الطلب عبر البريد الإلكتروني </w:t>
      </w:r>
      <w:hyperlink r:id="rId8" w:history="1">
        <w:r w:rsidR="00A43814" w:rsidRPr="0078475A">
          <w:rPr>
            <w:rStyle w:val="Hyperlink"/>
            <w:b/>
            <w:bCs/>
            <w:sz w:val="18"/>
            <w:szCs w:val="18"/>
            <w:lang w:bidi="ar-AE"/>
          </w:rPr>
          <w:t>iec@uaeiec.gov.ae</w:t>
        </w:r>
      </w:hyperlink>
      <w:r w:rsidR="00A43814" w:rsidRPr="0078475A">
        <w:rPr>
          <w:rFonts w:hint="cs"/>
          <w:b/>
          <w:bCs/>
          <w:sz w:val="18"/>
          <w:szCs w:val="18"/>
          <w:rtl/>
          <w:lang w:bidi="ar-AE"/>
        </w:rPr>
        <w:t xml:space="preserve"> </w:t>
      </w:r>
      <w:r w:rsidR="003D2175" w:rsidRPr="0078475A">
        <w:rPr>
          <w:rFonts w:hint="cs"/>
          <w:b/>
          <w:bCs/>
          <w:sz w:val="18"/>
          <w:szCs w:val="18"/>
          <w:rtl/>
          <w:lang w:bidi="ar-AE"/>
        </w:rPr>
        <w:t>إلى المكتب التنفيذي للجنة السلع والمواد الخاضعة لرقابة الاستيراد والتصدير</w:t>
      </w:r>
      <w:r w:rsidR="0078475A" w:rsidRPr="0078475A">
        <w:rPr>
          <w:rFonts w:hint="cs"/>
          <w:b/>
          <w:bCs/>
          <w:sz w:val="18"/>
          <w:szCs w:val="18"/>
          <w:rtl/>
          <w:lang w:bidi="ar-AE"/>
        </w:rPr>
        <w:t>)</w:t>
      </w:r>
      <w:r w:rsidR="003D2175" w:rsidRPr="0078475A">
        <w:rPr>
          <w:rFonts w:hint="cs"/>
          <w:b/>
          <w:bCs/>
          <w:sz w:val="18"/>
          <w:szCs w:val="18"/>
          <w:rtl/>
          <w:lang w:bidi="ar-AE"/>
        </w:rPr>
        <w:t xml:space="preserve"> </w:t>
      </w:r>
    </w:p>
    <w:sectPr w:rsidR="00A54593" w:rsidRPr="0078475A" w:rsidSect="00243CF8">
      <w:headerReference w:type="default" r:id="rId9"/>
      <w:footerReference w:type="default" r:id="rId10"/>
      <w:pgSz w:w="12240" w:h="15840"/>
      <w:pgMar w:top="1440" w:right="144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226943" w14:textId="77777777" w:rsidR="003861D3" w:rsidRDefault="003861D3" w:rsidP="00183E62">
      <w:pPr>
        <w:spacing w:after="0" w:line="240" w:lineRule="auto"/>
      </w:pPr>
      <w:r>
        <w:separator/>
      </w:r>
    </w:p>
  </w:endnote>
  <w:endnote w:type="continuationSeparator" w:id="0">
    <w:p w14:paraId="61D4863F" w14:textId="77777777" w:rsidR="003861D3" w:rsidRDefault="003861D3" w:rsidP="00183E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511797"/>
      <w:docPartObj>
        <w:docPartGallery w:val="Page Numbers (Bottom of Page)"/>
        <w:docPartUnique/>
      </w:docPartObj>
    </w:sdtPr>
    <w:sdtEndPr/>
    <w:sdtContent>
      <w:p w14:paraId="46164953" w14:textId="3EB4ADEE" w:rsidR="0040236F" w:rsidRDefault="0040236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7447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7AC0BA4" w14:textId="77777777" w:rsidR="0040236F" w:rsidRDefault="004023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BD4B6C" w14:textId="77777777" w:rsidR="003861D3" w:rsidRDefault="003861D3" w:rsidP="00183E62">
      <w:pPr>
        <w:spacing w:after="0" w:line="240" w:lineRule="auto"/>
      </w:pPr>
      <w:r>
        <w:separator/>
      </w:r>
    </w:p>
  </w:footnote>
  <w:footnote w:type="continuationSeparator" w:id="0">
    <w:p w14:paraId="293F1D20" w14:textId="77777777" w:rsidR="003861D3" w:rsidRDefault="003861D3" w:rsidP="00183E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F03673" w14:textId="36501C3C" w:rsidR="0040236F" w:rsidRDefault="00DC3AF8" w:rsidP="003A7BE7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A58025D" wp14:editId="3E154D4F">
          <wp:simplePos x="0" y="0"/>
          <wp:positionH relativeFrom="page">
            <wp:align>center</wp:align>
          </wp:positionH>
          <wp:positionV relativeFrom="paragraph">
            <wp:posOffset>-266700</wp:posOffset>
          </wp:positionV>
          <wp:extent cx="7581900" cy="1020445"/>
          <wp:effectExtent l="0" t="0" r="0" b="0"/>
          <wp:wrapTopAndBottom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501" b="26517"/>
                  <a:stretch/>
                </pic:blipFill>
                <pic:spPr bwMode="auto">
                  <a:xfrm>
                    <a:off x="0" y="0"/>
                    <a:ext cx="7581900" cy="10204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22789"/>
    <w:multiLevelType w:val="hybridMultilevel"/>
    <w:tmpl w:val="9B1880DA"/>
    <w:lvl w:ilvl="0" w:tplc="A1060DE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7AE0876">
      <w:start w:val="1"/>
      <w:numFmt w:val="arabicAbjad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A7612B"/>
    <w:multiLevelType w:val="hybridMultilevel"/>
    <w:tmpl w:val="E2D80C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B702B4"/>
    <w:multiLevelType w:val="hybridMultilevel"/>
    <w:tmpl w:val="E0DC056C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085DD1"/>
    <w:multiLevelType w:val="hybridMultilevel"/>
    <w:tmpl w:val="79C0227E"/>
    <w:lvl w:ilvl="0" w:tplc="271010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C2776A9"/>
    <w:multiLevelType w:val="hybridMultilevel"/>
    <w:tmpl w:val="BA84F8E0"/>
    <w:lvl w:ilvl="0" w:tplc="885A6A8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FCA7823"/>
    <w:multiLevelType w:val="hybridMultilevel"/>
    <w:tmpl w:val="5582F5AC"/>
    <w:lvl w:ilvl="0" w:tplc="CB6A1C1C">
      <w:numFmt w:val="bullet"/>
      <w:lvlText w:val="•"/>
      <w:lvlJc w:val="left"/>
      <w:pPr>
        <w:ind w:left="360" w:hanging="72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3FD20DA0"/>
    <w:multiLevelType w:val="hybridMultilevel"/>
    <w:tmpl w:val="9B1880D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FFFFFFF">
      <w:start w:val="1"/>
      <w:numFmt w:val="arabicAbjad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D1822"/>
    <w:multiLevelType w:val="hybridMultilevel"/>
    <w:tmpl w:val="867A5C62"/>
    <w:lvl w:ilvl="0" w:tplc="F02EB674">
      <w:start w:val="1"/>
      <w:numFmt w:val="bullet"/>
      <w:pStyle w:val="Bulleted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340527"/>
    <w:multiLevelType w:val="hybridMultilevel"/>
    <w:tmpl w:val="A5B22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FD02CC"/>
    <w:multiLevelType w:val="hybridMultilevel"/>
    <w:tmpl w:val="B942C8D8"/>
    <w:lvl w:ilvl="0" w:tplc="D018BF68">
      <w:start w:val="1"/>
      <w:numFmt w:val="bullet"/>
      <w:pStyle w:val="K2Bullets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CC304A"/>
    <w:multiLevelType w:val="hybridMultilevel"/>
    <w:tmpl w:val="F88C9546"/>
    <w:lvl w:ilvl="0" w:tplc="5D9A53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4B42BB"/>
    <w:multiLevelType w:val="hybridMultilevel"/>
    <w:tmpl w:val="7D6055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47902"/>
    <w:multiLevelType w:val="hybridMultilevel"/>
    <w:tmpl w:val="C4103EE0"/>
    <w:lvl w:ilvl="0" w:tplc="AC527BD4">
      <w:start w:val="1"/>
      <w:numFmt w:val="decimal"/>
      <w:pStyle w:val="TOC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BC869B8"/>
    <w:multiLevelType w:val="hybridMultilevel"/>
    <w:tmpl w:val="1B587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7"/>
  </w:num>
  <w:num w:numId="4">
    <w:abstractNumId w:val="11"/>
  </w:num>
  <w:num w:numId="5">
    <w:abstractNumId w:val="2"/>
  </w:num>
  <w:num w:numId="6">
    <w:abstractNumId w:val="13"/>
  </w:num>
  <w:num w:numId="7">
    <w:abstractNumId w:val="0"/>
  </w:num>
  <w:num w:numId="8">
    <w:abstractNumId w:val="3"/>
  </w:num>
  <w:num w:numId="9">
    <w:abstractNumId w:val="8"/>
  </w:num>
  <w:num w:numId="10">
    <w:abstractNumId w:val="12"/>
  </w:num>
  <w:num w:numId="11">
    <w:abstractNumId w:val="1"/>
  </w:num>
  <w:num w:numId="12">
    <w:abstractNumId w:val="6"/>
  </w:num>
  <w:num w:numId="13">
    <w:abstractNumId w:val="10"/>
  </w:num>
  <w:num w:numId="14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jY0MTUxMTE1NTJU0lEKTi0uzszPAykwNK0FAJFiTh0tAAAA"/>
  </w:docVars>
  <w:rsids>
    <w:rsidRoot w:val="00183E62"/>
    <w:rsid w:val="000074F8"/>
    <w:rsid w:val="000104DF"/>
    <w:rsid w:val="00027A47"/>
    <w:rsid w:val="000372C3"/>
    <w:rsid w:val="00044FEB"/>
    <w:rsid w:val="00050BB4"/>
    <w:rsid w:val="00052CA5"/>
    <w:rsid w:val="00054C2C"/>
    <w:rsid w:val="000640AE"/>
    <w:rsid w:val="00077875"/>
    <w:rsid w:val="000A5371"/>
    <w:rsid w:val="000C0C9C"/>
    <w:rsid w:val="000C2FFA"/>
    <w:rsid w:val="000C78A8"/>
    <w:rsid w:val="000D6EF8"/>
    <w:rsid w:val="00101DC1"/>
    <w:rsid w:val="00106FE4"/>
    <w:rsid w:val="00121AF9"/>
    <w:rsid w:val="001241F9"/>
    <w:rsid w:val="0012682F"/>
    <w:rsid w:val="00136DBD"/>
    <w:rsid w:val="00143E53"/>
    <w:rsid w:val="001541FB"/>
    <w:rsid w:val="00155D1C"/>
    <w:rsid w:val="001563BF"/>
    <w:rsid w:val="00173385"/>
    <w:rsid w:val="001827D6"/>
    <w:rsid w:val="00182EC7"/>
    <w:rsid w:val="00182F06"/>
    <w:rsid w:val="00183E62"/>
    <w:rsid w:val="00185B84"/>
    <w:rsid w:val="00192ECC"/>
    <w:rsid w:val="001A67FC"/>
    <w:rsid w:val="001C4323"/>
    <w:rsid w:val="001E6CBC"/>
    <w:rsid w:val="00204037"/>
    <w:rsid w:val="0020558A"/>
    <w:rsid w:val="00205C0D"/>
    <w:rsid w:val="002123B6"/>
    <w:rsid w:val="0021265F"/>
    <w:rsid w:val="00243CF8"/>
    <w:rsid w:val="00244238"/>
    <w:rsid w:val="00255D5A"/>
    <w:rsid w:val="00260041"/>
    <w:rsid w:val="00263376"/>
    <w:rsid w:val="002811FA"/>
    <w:rsid w:val="00290A58"/>
    <w:rsid w:val="002920DC"/>
    <w:rsid w:val="002931B3"/>
    <w:rsid w:val="002B23DE"/>
    <w:rsid w:val="002B6494"/>
    <w:rsid w:val="002C3B6F"/>
    <w:rsid w:val="002D5199"/>
    <w:rsid w:val="002E4A1B"/>
    <w:rsid w:val="002E6623"/>
    <w:rsid w:val="00302052"/>
    <w:rsid w:val="0030576D"/>
    <w:rsid w:val="003323B4"/>
    <w:rsid w:val="00334E0A"/>
    <w:rsid w:val="00340FA6"/>
    <w:rsid w:val="00342BC6"/>
    <w:rsid w:val="00347F3D"/>
    <w:rsid w:val="0035266C"/>
    <w:rsid w:val="00356B6B"/>
    <w:rsid w:val="00370F89"/>
    <w:rsid w:val="00372013"/>
    <w:rsid w:val="00382534"/>
    <w:rsid w:val="0038320A"/>
    <w:rsid w:val="00385C16"/>
    <w:rsid w:val="003861D3"/>
    <w:rsid w:val="0038717C"/>
    <w:rsid w:val="00393B69"/>
    <w:rsid w:val="003A419A"/>
    <w:rsid w:val="003A4BF0"/>
    <w:rsid w:val="003A7BE7"/>
    <w:rsid w:val="003B1B09"/>
    <w:rsid w:val="003C2182"/>
    <w:rsid w:val="003C4D4A"/>
    <w:rsid w:val="003D2175"/>
    <w:rsid w:val="003F62FF"/>
    <w:rsid w:val="0040236F"/>
    <w:rsid w:val="00414BC3"/>
    <w:rsid w:val="00435148"/>
    <w:rsid w:val="0043727F"/>
    <w:rsid w:val="00447202"/>
    <w:rsid w:val="00452B32"/>
    <w:rsid w:val="00453E66"/>
    <w:rsid w:val="00456397"/>
    <w:rsid w:val="00464532"/>
    <w:rsid w:val="00464EB4"/>
    <w:rsid w:val="00465D21"/>
    <w:rsid w:val="00471334"/>
    <w:rsid w:val="00471F64"/>
    <w:rsid w:val="00473BAC"/>
    <w:rsid w:val="00473DB1"/>
    <w:rsid w:val="00483FE6"/>
    <w:rsid w:val="004A2D70"/>
    <w:rsid w:val="004B608E"/>
    <w:rsid w:val="004B7BCD"/>
    <w:rsid w:val="004D15BD"/>
    <w:rsid w:val="004E4B5D"/>
    <w:rsid w:val="004F7051"/>
    <w:rsid w:val="00500925"/>
    <w:rsid w:val="005023C8"/>
    <w:rsid w:val="00506F1E"/>
    <w:rsid w:val="0050786C"/>
    <w:rsid w:val="00513A7A"/>
    <w:rsid w:val="00517A96"/>
    <w:rsid w:val="0053644F"/>
    <w:rsid w:val="00543AD3"/>
    <w:rsid w:val="005612A5"/>
    <w:rsid w:val="00564E94"/>
    <w:rsid w:val="0057124C"/>
    <w:rsid w:val="00586807"/>
    <w:rsid w:val="0059232A"/>
    <w:rsid w:val="005A0122"/>
    <w:rsid w:val="005B1E2B"/>
    <w:rsid w:val="005B6099"/>
    <w:rsid w:val="005C1B8E"/>
    <w:rsid w:val="005E36F4"/>
    <w:rsid w:val="005F7D83"/>
    <w:rsid w:val="00611F25"/>
    <w:rsid w:val="00621589"/>
    <w:rsid w:val="006248EA"/>
    <w:rsid w:val="0063541E"/>
    <w:rsid w:val="006370CA"/>
    <w:rsid w:val="0064070D"/>
    <w:rsid w:val="00647BC2"/>
    <w:rsid w:val="00656156"/>
    <w:rsid w:val="00663D64"/>
    <w:rsid w:val="006666B6"/>
    <w:rsid w:val="006753CE"/>
    <w:rsid w:val="0068541A"/>
    <w:rsid w:val="006A1D9F"/>
    <w:rsid w:val="006B6DDF"/>
    <w:rsid w:val="006C6265"/>
    <w:rsid w:val="006D1473"/>
    <w:rsid w:val="006D6123"/>
    <w:rsid w:val="006D76CB"/>
    <w:rsid w:val="006E1D9E"/>
    <w:rsid w:val="006E29DB"/>
    <w:rsid w:val="006F0675"/>
    <w:rsid w:val="006F410E"/>
    <w:rsid w:val="006F60F7"/>
    <w:rsid w:val="00706205"/>
    <w:rsid w:val="007063D5"/>
    <w:rsid w:val="00715299"/>
    <w:rsid w:val="007177A0"/>
    <w:rsid w:val="007215A0"/>
    <w:rsid w:val="00726BA2"/>
    <w:rsid w:val="0073128C"/>
    <w:rsid w:val="00732882"/>
    <w:rsid w:val="0075314A"/>
    <w:rsid w:val="00764093"/>
    <w:rsid w:val="00764B5A"/>
    <w:rsid w:val="00765391"/>
    <w:rsid w:val="00766385"/>
    <w:rsid w:val="00772861"/>
    <w:rsid w:val="00781239"/>
    <w:rsid w:val="0078475A"/>
    <w:rsid w:val="00785163"/>
    <w:rsid w:val="00797243"/>
    <w:rsid w:val="00797FAB"/>
    <w:rsid w:val="007A206A"/>
    <w:rsid w:val="007B4424"/>
    <w:rsid w:val="007B587A"/>
    <w:rsid w:val="007B5AB5"/>
    <w:rsid w:val="007E3AC7"/>
    <w:rsid w:val="007E6A37"/>
    <w:rsid w:val="007F5367"/>
    <w:rsid w:val="008146C1"/>
    <w:rsid w:val="00820573"/>
    <w:rsid w:val="0083172A"/>
    <w:rsid w:val="0083649B"/>
    <w:rsid w:val="00843870"/>
    <w:rsid w:val="008525A7"/>
    <w:rsid w:val="0085292C"/>
    <w:rsid w:val="008648BE"/>
    <w:rsid w:val="00870588"/>
    <w:rsid w:val="0088201A"/>
    <w:rsid w:val="008B0427"/>
    <w:rsid w:val="008B2185"/>
    <w:rsid w:val="008B3FEF"/>
    <w:rsid w:val="008C28F4"/>
    <w:rsid w:val="008C4146"/>
    <w:rsid w:val="008C4DE5"/>
    <w:rsid w:val="008C54A5"/>
    <w:rsid w:val="008D3174"/>
    <w:rsid w:val="008E594D"/>
    <w:rsid w:val="008E5E1F"/>
    <w:rsid w:val="008F0B01"/>
    <w:rsid w:val="008F2B48"/>
    <w:rsid w:val="00911AC7"/>
    <w:rsid w:val="00913AAA"/>
    <w:rsid w:val="00915741"/>
    <w:rsid w:val="00922780"/>
    <w:rsid w:val="00923CA4"/>
    <w:rsid w:val="00925B2F"/>
    <w:rsid w:val="00932859"/>
    <w:rsid w:val="0094503E"/>
    <w:rsid w:val="00950213"/>
    <w:rsid w:val="0095586E"/>
    <w:rsid w:val="00957080"/>
    <w:rsid w:val="00960F62"/>
    <w:rsid w:val="00966E0D"/>
    <w:rsid w:val="009756F4"/>
    <w:rsid w:val="00977061"/>
    <w:rsid w:val="009811AC"/>
    <w:rsid w:val="00982175"/>
    <w:rsid w:val="009849CD"/>
    <w:rsid w:val="00985737"/>
    <w:rsid w:val="009916D1"/>
    <w:rsid w:val="009A6837"/>
    <w:rsid w:val="009C2861"/>
    <w:rsid w:val="009C30C9"/>
    <w:rsid w:val="009C50A7"/>
    <w:rsid w:val="009C66A5"/>
    <w:rsid w:val="009D4109"/>
    <w:rsid w:val="009E6DA2"/>
    <w:rsid w:val="009E6F76"/>
    <w:rsid w:val="009E74EB"/>
    <w:rsid w:val="00A01DC5"/>
    <w:rsid w:val="00A02E49"/>
    <w:rsid w:val="00A07FDE"/>
    <w:rsid w:val="00A10EB3"/>
    <w:rsid w:val="00A1467F"/>
    <w:rsid w:val="00A21FC6"/>
    <w:rsid w:val="00A26E4F"/>
    <w:rsid w:val="00A41056"/>
    <w:rsid w:val="00A43814"/>
    <w:rsid w:val="00A54593"/>
    <w:rsid w:val="00A573BE"/>
    <w:rsid w:val="00A60EF8"/>
    <w:rsid w:val="00A71C21"/>
    <w:rsid w:val="00A75F40"/>
    <w:rsid w:val="00A76F9B"/>
    <w:rsid w:val="00A81B27"/>
    <w:rsid w:val="00A86180"/>
    <w:rsid w:val="00A93A4A"/>
    <w:rsid w:val="00AA100E"/>
    <w:rsid w:val="00AB3EB8"/>
    <w:rsid w:val="00AC028C"/>
    <w:rsid w:val="00AC199E"/>
    <w:rsid w:val="00AC6AC2"/>
    <w:rsid w:val="00AD3250"/>
    <w:rsid w:val="00AD6262"/>
    <w:rsid w:val="00AE5C2D"/>
    <w:rsid w:val="00AF4951"/>
    <w:rsid w:val="00AF74C3"/>
    <w:rsid w:val="00B00869"/>
    <w:rsid w:val="00B0587E"/>
    <w:rsid w:val="00B2021B"/>
    <w:rsid w:val="00B222CC"/>
    <w:rsid w:val="00B26AB8"/>
    <w:rsid w:val="00B30A4C"/>
    <w:rsid w:val="00B41023"/>
    <w:rsid w:val="00B51F71"/>
    <w:rsid w:val="00B55650"/>
    <w:rsid w:val="00B6410D"/>
    <w:rsid w:val="00B64396"/>
    <w:rsid w:val="00B72992"/>
    <w:rsid w:val="00B8106C"/>
    <w:rsid w:val="00B81BA4"/>
    <w:rsid w:val="00B87AD2"/>
    <w:rsid w:val="00B912D9"/>
    <w:rsid w:val="00BA2056"/>
    <w:rsid w:val="00BA7303"/>
    <w:rsid w:val="00BA7DC4"/>
    <w:rsid w:val="00BB0878"/>
    <w:rsid w:val="00BB0999"/>
    <w:rsid w:val="00BB26AC"/>
    <w:rsid w:val="00BB299C"/>
    <w:rsid w:val="00BC196C"/>
    <w:rsid w:val="00BC6ACD"/>
    <w:rsid w:val="00BD123D"/>
    <w:rsid w:val="00BD6947"/>
    <w:rsid w:val="00BE0964"/>
    <w:rsid w:val="00BE7491"/>
    <w:rsid w:val="00BF3FAE"/>
    <w:rsid w:val="00BF6585"/>
    <w:rsid w:val="00C06A1E"/>
    <w:rsid w:val="00C150E7"/>
    <w:rsid w:val="00C1512A"/>
    <w:rsid w:val="00C16071"/>
    <w:rsid w:val="00C21608"/>
    <w:rsid w:val="00C22847"/>
    <w:rsid w:val="00C31A91"/>
    <w:rsid w:val="00C354DA"/>
    <w:rsid w:val="00C44537"/>
    <w:rsid w:val="00C547CA"/>
    <w:rsid w:val="00C555A1"/>
    <w:rsid w:val="00C617BB"/>
    <w:rsid w:val="00C63BBC"/>
    <w:rsid w:val="00C70134"/>
    <w:rsid w:val="00C76097"/>
    <w:rsid w:val="00C85B06"/>
    <w:rsid w:val="00C9163E"/>
    <w:rsid w:val="00C92AA5"/>
    <w:rsid w:val="00C948CD"/>
    <w:rsid w:val="00C95638"/>
    <w:rsid w:val="00CB2EF0"/>
    <w:rsid w:val="00CB6439"/>
    <w:rsid w:val="00CC5B54"/>
    <w:rsid w:val="00CC7469"/>
    <w:rsid w:val="00CF01F7"/>
    <w:rsid w:val="00CF0EF2"/>
    <w:rsid w:val="00D1407E"/>
    <w:rsid w:val="00D162B4"/>
    <w:rsid w:val="00D235CD"/>
    <w:rsid w:val="00D2576E"/>
    <w:rsid w:val="00D270B3"/>
    <w:rsid w:val="00D27246"/>
    <w:rsid w:val="00D404F2"/>
    <w:rsid w:val="00D41A99"/>
    <w:rsid w:val="00D41C13"/>
    <w:rsid w:val="00D65302"/>
    <w:rsid w:val="00D66D5B"/>
    <w:rsid w:val="00D779C9"/>
    <w:rsid w:val="00D92337"/>
    <w:rsid w:val="00D932C6"/>
    <w:rsid w:val="00DB39F1"/>
    <w:rsid w:val="00DC3AF8"/>
    <w:rsid w:val="00DC6773"/>
    <w:rsid w:val="00DD1B83"/>
    <w:rsid w:val="00DD7B22"/>
    <w:rsid w:val="00DE5682"/>
    <w:rsid w:val="00DE7EAD"/>
    <w:rsid w:val="00E131DB"/>
    <w:rsid w:val="00E263E0"/>
    <w:rsid w:val="00E3626F"/>
    <w:rsid w:val="00E41B59"/>
    <w:rsid w:val="00E427BA"/>
    <w:rsid w:val="00E557E8"/>
    <w:rsid w:val="00E617B6"/>
    <w:rsid w:val="00E63128"/>
    <w:rsid w:val="00E7181B"/>
    <w:rsid w:val="00E7517F"/>
    <w:rsid w:val="00E81E1E"/>
    <w:rsid w:val="00E84853"/>
    <w:rsid w:val="00E931D5"/>
    <w:rsid w:val="00EA01B9"/>
    <w:rsid w:val="00EC1EAA"/>
    <w:rsid w:val="00ED3C46"/>
    <w:rsid w:val="00EF7635"/>
    <w:rsid w:val="00F01B47"/>
    <w:rsid w:val="00F02967"/>
    <w:rsid w:val="00F07ADC"/>
    <w:rsid w:val="00F17DA0"/>
    <w:rsid w:val="00F2436B"/>
    <w:rsid w:val="00F2480B"/>
    <w:rsid w:val="00F25DBF"/>
    <w:rsid w:val="00F27A16"/>
    <w:rsid w:val="00F27ED5"/>
    <w:rsid w:val="00F33708"/>
    <w:rsid w:val="00F36EFC"/>
    <w:rsid w:val="00F47072"/>
    <w:rsid w:val="00F6031A"/>
    <w:rsid w:val="00F7090F"/>
    <w:rsid w:val="00F74474"/>
    <w:rsid w:val="00F8321B"/>
    <w:rsid w:val="00F837CD"/>
    <w:rsid w:val="00F845C4"/>
    <w:rsid w:val="00F925AC"/>
    <w:rsid w:val="00F94EC2"/>
    <w:rsid w:val="00F9621A"/>
    <w:rsid w:val="00F97C82"/>
    <w:rsid w:val="00FA0901"/>
    <w:rsid w:val="00FB2264"/>
    <w:rsid w:val="00FB2BD7"/>
    <w:rsid w:val="00FC1954"/>
    <w:rsid w:val="00FE7B6B"/>
    <w:rsid w:val="00FF3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724A0B"/>
  <w15:docId w15:val="{C5076D4C-80AC-4F83-BA8D-041924330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3E62"/>
    <w:rPr>
      <w:rFonts w:ascii="Arial" w:eastAsia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17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19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3E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3E62"/>
  </w:style>
  <w:style w:type="paragraph" w:styleId="Footer">
    <w:name w:val="footer"/>
    <w:basedOn w:val="Normal"/>
    <w:link w:val="FooterChar"/>
    <w:uiPriority w:val="99"/>
    <w:unhideWhenUsed/>
    <w:rsid w:val="00183E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3E62"/>
  </w:style>
  <w:style w:type="paragraph" w:styleId="ListParagraph">
    <w:name w:val="List Paragraph"/>
    <w:aliases w:val="paragraph,References,Dot pt,F5 List Paragraph,List Paragraph1,No Spacing1,List Paragraph Char Char Char,Indicator Text,Numbered Para 1,Bullet 1,List Paragraph12,Bullet Points,MAIN CONTENT,Colorful List - Accent 11,Bullet List,FooterText,L"/>
    <w:basedOn w:val="Normal"/>
    <w:link w:val="ListParagraphChar"/>
    <w:uiPriority w:val="34"/>
    <w:qFormat/>
    <w:rsid w:val="00183E62"/>
    <w:pPr>
      <w:ind w:left="720"/>
      <w:contextualSpacing/>
    </w:pPr>
  </w:style>
  <w:style w:type="table" w:styleId="TableGrid">
    <w:name w:val="Table Grid"/>
    <w:basedOn w:val="TableNormal"/>
    <w:uiPriority w:val="39"/>
    <w:rsid w:val="00183E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66D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6D5B"/>
    <w:rPr>
      <w:rFonts w:ascii="Segoe UI" w:eastAsia="Arial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617B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C199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AC199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85163"/>
    <w:pPr>
      <w:numPr>
        <w:numId w:val="10"/>
      </w:numPr>
      <w:tabs>
        <w:tab w:val="right" w:leader="dot" w:pos="9350"/>
      </w:tabs>
      <w:bidi/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C199E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AC199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92A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2AA5"/>
    <w:pPr>
      <w:spacing w:before="200" w:after="200" w:line="240" w:lineRule="auto"/>
      <w:jc w:val="both"/>
    </w:pPr>
    <w:rPr>
      <w:rFonts w:ascii="Times New Roman" w:eastAsiaTheme="minorHAnsi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2AA5"/>
    <w:rPr>
      <w:rFonts w:ascii="Times New Roman" w:hAnsi="Times New Roman" w:cs="Times New Roman"/>
      <w:sz w:val="20"/>
      <w:szCs w:val="20"/>
    </w:rPr>
  </w:style>
  <w:style w:type="paragraph" w:customStyle="1" w:styleId="K2Bullets">
    <w:name w:val="K2 Bullets"/>
    <w:basedOn w:val="Normal"/>
    <w:link w:val="K2BulletsChar"/>
    <w:uiPriority w:val="5"/>
    <w:qFormat/>
    <w:rsid w:val="00C92AA5"/>
    <w:pPr>
      <w:numPr>
        <w:numId w:val="2"/>
      </w:numPr>
      <w:tabs>
        <w:tab w:val="left" w:pos="990"/>
      </w:tabs>
      <w:spacing w:after="80"/>
      <w:jc w:val="both"/>
    </w:pPr>
    <w:rPr>
      <w:rFonts w:ascii="Times New Roman" w:eastAsiaTheme="minorHAnsi" w:hAnsi="Times New Roman" w:cs="Times New Roman"/>
      <w:sz w:val="22"/>
      <w:szCs w:val="22"/>
    </w:rPr>
  </w:style>
  <w:style w:type="character" w:customStyle="1" w:styleId="K2BulletsChar">
    <w:name w:val="K2 Bullets Char"/>
    <w:basedOn w:val="DefaultParagraphFont"/>
    <w:link w:val="K2Bullets"/>
    <w:uiPriority w:val="5"/>
    <w:locked/>
    <w:rsid w:val="00C92AA5"/>
    <w:rPr>
      <w:rFonts w:ascii="Times New Roman" w:hAnsi="Times New Roman" w:cs="Times New Roman"/>
    </w:rPr>
  </w:style>
  <w:style w:type="table" w:styleId="GridTable4">
    <w:name w:val="Grid Table 4"/>
    <w:basedOn w:val="TableNormal"/>
    <w:uiPriority w:val="49"/>
    <w:rsid w:val="00C92AA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Text">
    <w:name w:val="Table Text"/>
    <w:basedOn w:val="Normal"/>
    <w:link w:val="TableTextChar"/>
    <w:qFormat/>
    <w:rsid w:val="00C92AA5"/>
    <w:pPr>
      <w:spacing w:before="40" w:after="40" w:line="240" w:lineRule="auto"/>
      <w:jc w:val="both"/>
    </w:pPr>
    <w:rPr>
      <w:rFonts w:ascii="Times New Roman" w:eastAsiaTheme="minorHAnsi" w:hAnsi="Times New Roman" w:cs="Times New Roman"/>
      <w:sz w:val="22"/>
      <w:szCs w:val="22"/>
      <w:lang w:val="en-GB"/>
    </w:rPr>
  </w:style>
  <w:style w:type="character" w:customStyle="1" w:styleId="TableTextChar">
    <w:name w:val="Table Text Char"/>
    <w:basedOn w:val="DefaultParagraphFont"/>
    <w:link w:val="TableText"/>
    <w:rsid w:val="00C92AA5"/>
    <w:rPr>
      <w:rFonts w:ascii="Times New Roman" w:hAnsi="Times New Roman" w:cs="Times New Roman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7B587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BulletedText">
    <w:name w:val="Bulleted Text"/>
    <w:basedOn w:val="ListParagraph"/>
    <w:link w:val="BulletedTextChar"/>
    <w:qFormat/>
    <w:rsid w:val="008C54A5"/>
    <w:pPr>
      <w:numPr>
        <w:numId w:val="3"/>
      </w:numPr>
      <w:tabs>
        <w:tab w:val="left" w:pos="990"/>
      </w:tabs>
      <w:spacing w:after="80"/>
      <w:contextualSpacing w:val="0"/>
      <w:jc w:val="both"/>
    </w:pPr>
    <w:rPr>
      <w:rFonts w:ascii="Times New Roman" w:eastAsiaTheme="minorHAnsi" w:hAnsi="Times New Roman" w:cs="Times New Roman"/>
      <w:sz w:val="22"/>
      <w:szCs w:val="22"/>
      <w:lang w:val="en-GB"/>
    </w:rPr>
  </w:style>
  <w:style w:type="character" w:customStyle="1" w:styleId="BulletedTextChar">
    <w:name w:val="Bulleted Text Char"/>
    <w:basedOn w:val="DefaultParagraphFont"/>
    <w:link w:val="BulletedText"/>
    <w:rsid w:val="008C54A5"/>
    <w:rPr>
      <w:rFonts w:ascii="Times New Roman" w:hAnsi="Times New Roman" w:cs="Times New Roman"/>
      <w:lang w:val="en-GB"/>
    </w:rPr>
  </w:style>
  <w:style w:type="character" w:customStyle="1" w:styleId="ListParagraphChar">
    <w:name w:val="List Paragraph Char"/>
    <w:aliases w:val="paragraph Char,References Char,Dot pt Char,F5 List Paragraph Char,List Paragraph1 Char,No Spacing1 Char,List Paragraph Char Char Char Char,Indicator Text Char,Numbered Para 1 Char,Bullet 1 Char,List Paragraph12 Char,MAIN CONTENT Char"/>
    <w:link w:val="ListParagraph"/>
    <w:uiPriority w:val="34"/>
    <w:qFormat/>
    <w:locked/>
    <w:rsid w:val="008C54A5"/>
    <w:rPr>
      <w:rFonts w:ascii="Arial" w:eastAsia="Arial" w:hAnsi="Arial" w:cs="Arial"/>
      <w:sz w:val="24"/>
      <w:szCs w:val="24"/>
    </w:rPr>
  </w:style>
  <w:style w:type="table" w:styleId="GridTable4-Accent3">
    <w:name w:val="Grid Table 4 Accent 3"/>
    <w:basedOn w:val="TableNormal"/>
    <w:uiPriority w:val="49"/>
    <w:rsid w:val="00647BC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3">
    <w:name w:val="toc 3"/>
    <w:basedOn w:val="Normal"/>
    <w:next w:val="Normal"/>
    <w:autoRedefine/>
    <w:uiPriority w:val="39"/>
    <w:unhideWhenUsed/>
    <w:rsid w:val="00785163"/>
    <w:pPr>
      <w:spacing w:after="100"/>
      <w:ind w:left="440"/>
    </w:pPr>
    <w:rPr>
      <w:rFonts w:asciiTheme="minorHAnsi" w:eastAsiaTheme="minorEastAsia" w:hAnsiTheme="minorHAnsi" w:cs="Times New Roman"/>
      <w:sz w:val="22"/>
      <w:szCs w:val="22"/>
    </w:rPr>
  </w:style>
  <w:style w:type="paragraph" w:styleId="Revision">
    <w:name w:val="Revision"/>
    <w:hidden/>
    <w:uiPriority w:val="99"/>
    <w:semiHidden/>
    <w:rsid w:val="0063541E"/>
    <w:pPr>
      <w:spacing w:after="0" w:line="240" w:lineRule="auto"/>
    </w:pPr>
    <w:rPr>
      <w:rFonts w:ascii="Arial" w:eastAsia="Arial" w:hAnsi="Arial" w:cs="Arial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01DC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01DC5"/>
    <w:rPr>
      <w:rFonts w:ascii="Arial" w:eastAsia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01DC5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A438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5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0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89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74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730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760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ec@uaeiec.gov.a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DEADDB-25B4-4232-A14B-AF8C4B7873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FAIC IT</Company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a Hamad Ahmad Bin fahad Almheiri</dc:creator>
  <cp:keywords/>
  <dc:description/>
  <cp:lastModifiedBy>Noora Hamad Ahmad Bin fahad Almheiri</cp:lastModifiedBy>
  <cp:revision>3</cp:revision>
  <cp:lastPrinted>2021-11-24T09:12:00Z</cp:lastPrinted>
  <dcterms:created xsi:type="dcterms:W3CDTF">2023-07-26T06:18:00Z</dcterms:created>
  <dcterms:modified xsi:type="dcterms:W3CDTF">2023-07-26T06:20:00Z</dcterms:modified>
</cp:coreProperties>
</file>